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s"/>
      </w:pPr>
      <w:r>
        <w:t xml:space="preserve">Kari</w:t>
      </w:r>
      <w:r>
        <w:t xml:space="preserve"> </w:t>
      </w:r>
      <w:r>
        <w:t xml:space="preserve">In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4</w:t>
      </w:r>
    </w:p>
    <w:bookmarkStart w:id="21" w:name="simulated-40-exponential0.2s-with-lambda-0.2-and-1000-simulations"/>
    <w:p>
      <w:pPr>
        <w:pStyle w:val="Heading3"/>
      </w:pPr>
      <w:r>
        <w:t xml:space="preserve">Simulated 40 exponential(0.2)s with lambda = 0.2 and 1000 simulations</w:t>
      </w:r>
    </w:p>
    <w:bookmarkEnd w:id="21"/>
    <w:p>
      <w:r>
        <w:t xml:space="preserve">Set variables</w:t>
      </w:r>
    </w:p>
    <w:p>
      <w:pPr>
        <w:pStyle w:val="SourceCode"/>
      </w:pP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imulation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simulat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imulation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rPr>
          <w:rStyle w:val="NormalTok"/>
        </w:rPr>
        <w:t xml:space="preserve">test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verage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r>
        <w:t xml:space="preserve">1000 simulations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imulations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ulatedData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lamb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sult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ulatedData[i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sult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ulatedData[i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sult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esults$mean[i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esults$sd[i]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sults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esults$mean[i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esults$sd[i]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sults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esults$lowerCI[i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esults$upperCI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The expected value of an exponentially distributed random with rate parameter λ is given by 1/λ; with λ = 0.2 the hypothetical mean is 5.0000</w:t>
      </w:r>
    </w:p>
    <w:bookmarkStart w:id="22" w:name="show-where-the-distribution-is-centered-at-and-compare-it-to-the-theoretical-center-of-the-distribution"/>
    <w:p>
      <w:pPr>
        <w:pStyle w:val="Heading3"/>
      </w:pPr>
      <w:r>
        <w:t xml:space="preserve">1. Show where the distribution is centered at and compare it to the theoretical center of the distribution</w:t>
      </w:r>
    </w:p>
    <w:bookmarkEnd w:id="22"/>
    <w:p>
      <w:r>
        <w:t xml:space="preserve">The mean of 1000 simulations of 40 exponential(0.2)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estResults$mean)</w:t>
      </w:r>
    </w:p>
    <w:p>
      <w:pPr>
        <w:pStyle w:val="SourceCode"/>
      </w:pPr>
      <w:r>
        <w:rPr>
          <w:rStyle w:val="VerbatimChar"/>
        </w:rPr>
        <w:t xml:space="preserve">## [1] 4.979</w:t>
      </w:r>
    </w:p>
    <w:p>
      <w:r>
        <w:t xml:space="preserve">This compares to the theoretical mean of an exponential distributio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r>
        <w:t xml:space="preserve">Does the median = mean?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estResults$mean)</w:t>
      </w:r>
    </w:p>
    <w:p>
      <w:pPr>
        <w:pStyle w:val="SourceCode"/>
      </w:pPr>
      <w:r>
        <w:rPr>
          <w:rStyle w:val="VerbatimChar"/>
        </w:rPr>
        <w:t xml:space="preserve">## [1] 4.974</w:t>
      </w:r>
    </w:p>
    <w:bookmarkStart w:id="23" w:name="show-how-variable-the-data-is-and-compare-it-to-the-theoretical-variance-of-the-distribution."/>
    <w:p>
      <w:pPr>
        <w:pStyle w:val="Heading3"/>
      </w:pPr>
      <w:r>
        <w:t xml:space="preserve">2. Show how variable the data is and compare it to the theoretical variance of the distribution.</w:t>
      </w:r>
    </w:p>
    <w:bookmarkEnd w:id="23"/>
    <w:p>
      <w:r>
        <w:t xml:space="preserve">The variance of the 1000 means of 40 exponential(0.2)s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estResults$mean)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323</w:t>
      </w:r>
    </w:p>
    <w:p>
      <w:r>
        <w:t xml:space="preserve">This compares to the theorectical standard deviation of an exponential distributio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n)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bookmarkStart w:id="24" w:name="show-that-the-distribution-is-approximately-normal."/>
    <w:p>
      <w:pPr>
        <w:pStyle w:val="Heading3"/>
      </w:pPr>
      <w:r>
        <w:t xml:space="preserve">3. Show that the distribution is approximately normal.</w:t>
      </w:r>
    </w:p>
    <w:bookmarkEnd w:id="24"/>
    <w:p>
      <w:r>
        <w:t xml:space="preserve">Histogram of the mean of 40 exponential(0.2)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estResults$mean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I._Project_Part1_files/figure-docx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evaluate-the-coverage-of-the-confidence-interval"/>
    <w:p>
      <w:pPr>
        <w:pStyle w:val="Heading3"/>
      </w:pPr>
      <w:r>
        <w:t xml:space="preserve">4. Evaluate the coverage of the confidence interval</w:t>
      </w:r>
    </w:p>
    <w:bookmarkEnd w:id="26"/>
    <w:p>
      <w:r>
        <w:t xml:space="preserve">This is equal to the number of times the hypothetical mean is within each of the 1000 CIs divided by the number of simulations (to get a percentage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estResults$coverageTest[testResults$coverageTes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ulations</w:t>
      </w:r>
    </w:p>
    <w:p>
      <w:pPr>
        <w:pStyle w:val="SourceCode"/>
      </w:pPr>
      <w:r>
        <w:rPr>
          <w:rStyle w:val="VerbatimChar"/>
        </w:rPr>
        <w:t xml:space="preserve">## [1] 0.922</w:t>
      </w:r>
    </w:p>
    <w:p>
      <w:r>
        <w:t xml:space="preserve">We would expect the result to be close to 95%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c74a8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Project Part 1</dc:title>
  <dc:creator>Kari Innes</dc:creator>
  <dcterms:created xsi:type="dcterms:W3CDTF">2014-09-15</dcterms:created>
  <dcterms:modified xsi:type="dcterms:W3CDTF">2014-09-15</dcterms:modified>
</cp:coreProperties>
</file>